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248" w:rsidRPr="008F7882" w:rsidRDefault="00351248" w:rsidP="00351248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1. POLLETJE </w:t>
      </w:r>
    </w:p>
    <w:p w:rsidR="00351248" w:rsidRPr="008F7882" w:rsidRDefault="00351248" w:rsidP="00351248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>(za obdobje 1. 1.–30. 6. 2018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>Rok oddaje poročila: 30. 6. 2018</w:t>
      </w:r>
    </w:p>
    <w:p w:rsidR="00351248" w:rsidRPr="008F7882" w:rsidRDefault="00351248" w:rsidP="00351248">
      <w:pPr>
        <w:rPr>
          <w:rFonts w:ascii="Tahoma" w:hAnsi="Tahoma" w:cs="Tahoma"/>
          <w:bCs/>
          <w:sz w:val="18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Pogodba št.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="00C965AA">
        <w:rPr>
          <w:rFonts w:ascii="Tahoma" w:hAnsi="Tahoma"/>
          <w:sz w:val="17"/>
          <w:szCs w:val="17"/>
        </w:rPr>
        <w:t xml:space="preserve">                                             </w:t>
      </w:r>
      <w:r w:rsidR="00C965AA" w:rsidRPr="00C965AA">
        <w:rPr>
          <w:rFonts w:ascii="Tahoma" w:hAnsi="Tahoma"/>
          <w:b/>
          <w:sz w:val="17"/>
          <w:szCs w:val="17"/>
        </w:rPr>
        <w:t>Številka zadeve: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0. 6. 2018: </w:t>
      </w:r>
    </w:p>
    <w:p w:rsidR="00351248" w:rsidRPr="008F7882" w:rsidRDefault="00351248" w:rsidP="00351248">
      <w:pPr>
        <w:rPr>
          <w:rFonts w:ascii="Tahoma" w:hAnsi="Tahoma"/>
          <w:b/>
          <w:sz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  <w:bookmarkStart w:id="0" w:name="_GoBack"/>
            <w:bookmarkEnd w:id="0"/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351248" w:rsidRPr="008F7882" w:rsidRDefault="00351248" w:rsidP="00351248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351248" w:rsidRPr="008F7882" w:rsidTr="001B3969">
        <w:tc>
          <w:tcPr>
            <w:tcW w:w="3686" w:type="dxa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 w:cs="Tahoma"/>
          <w:b/>
          <w:sz w:val="16"/>
          <w:szCs w:val="16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351248" w:rsidRDefault="00351248" w:rsidP="00351248">
      <w:pPr>
        <w:rPr>
          <w:rFonts w:ascii="Tahoma" w:hAnsi="Tahoma" w:cs="Tahoma"/>
          <w:b/>
          <w:highlight w:val="lightGray"/>
        </w:rPr>
      </w:pPr>
    </w:p>
    <w:sectPr w:rsidR="0035124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7398" w:rsidRDefault="00D17398" w:rsidP="00D17398">
      <w:r>
        <w:separator/>
      </w:r>
    </w:p>
  </w:endnote>
  <w:endnote w:type="continuationSeparator" w:id="0">
    <w:p w:rsidR="00D17398" w:rsidRDefault="00D17398" w:rsidP="00D1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7398" w:rsidRDefault="00D17398" w:rsidP="00D17398">
      <w:r>
        <w:separator/>
      </w:r>
    </w:p>
  </w:footnote>
  <w:footnote w:type="continuationSeparator" w:id="0">
    <w:p w:rsidR="00D17398" w:rsidRDefault="00D17398" w:rsidP="00D1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398" w:rsidRPr="002E700C" w:rsidRDefault="00D17398" w:rsidP="00D1739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D17398" w:rsidRDefault="00D1739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MLE0sDA0s7BQ0lEKTi0uzszPAykwrAUA3SXGaSwAAAA="/>
  </w:docVars>
  <w:rsids>
    <w:rsidRoot w:val="00351248"/>
    <w:rsid w:val="00351248"/>
    <w:rsid w:val="00445A48"/>
    <w:rsid w:val="004B1ED6"/>
    <w:rsid w:val="00530DCB"/>
    <w:rsid w:val="00594AF1"/>
    <w:rsid w:val="00C965AA"/>
    <w:rsid w:val="00D17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B667F5"/>
  <w15:chartTrackingRefBased/>
  <w15:docId w15:val="{98115A34-4EEA-402A-B4A0-7035236C6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512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Mojca Banič</cp:lastModifiedBy>
  <cp:revision>3</cp:revision>
  <dcterms:created xsi:type="dcterms:W3CDTF">2017-12-18T12:55:00Z</dcterms:created>
  <dcterms:modified xsi:type="dcterms:W3CDTF">2018-05-29T11:08:00Z</dcterms:modified>
</cp:coreProperties>
</file>